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76D" w:rsidRPr="00E3476D" w:rsidRDefault="00E3476D" w:rsidP="00E347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  <w:shd w:val="clear" w:color="auto" w:fill="FFFFFF"/>
        </w:rPr>
        <w:t>Hi All,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1: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Please watch the following videos list(Maven classes from Java brains)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4" w:tgtFrame="_blank" w:history="1">
        <w:r w:rsidRPr="00E3476D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www.youtube.com/watch?v=al7bRZzz4oU&amp;list=PL92E89440B7BFD0F6</w:t>
        </w:r>
      </w:hyperlink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2: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br w:type="textWrapping" w:clear="all"/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Create a centimeter to inches conversion project using Maven tool in Eclipse IDE (don't use command prompt)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3: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Install git command line tool from </w:t>
      </w:r>
      <w:hyperlink r:id="rId5" w:tgtFrame="_blank" w:history="1">
        <w:r w:rsidRPr="00E3476D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https://git-scm.com/</w:t>
        </w:r>
      </w:hyperlink>
      <w:r w:rsidRPr="00E3476D">
        <w:rPr>
          <w:rFonts w:ascii="Arial" w:eastAsia="Times New Roman" w:hAnsi="Arial" w:cs="Arial"/>
          <w:color w:val="222222"/>
          <w:sz w:val="19"/>
          <w:szCs w:val="19"/>
        </w:rPr>
        <w:br w:type="textWrapping" w:clear="all"/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4: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Install source tree tool for Git hub GUI.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b/>
          <w:bCs/>
          <w:color w:val="222222"/>
          <w:sz w:val="19"/>
          <w:szCs w:val="19"/>
        </w:rPr>
        <w:t>Task 5: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Read object oriented principles(Object, Class, Encapsulation, and Abstraction)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Thanks and Regards,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E3476D">
        <w:rPr>
          <w:rFonts w:ascii="Arial" w:eastAsia="Times New Roman" w:hAnsi="Arial" w:cs="Arial"/>
          <w:color w:val="222222"/>
          <w:sz w:val="19"/>
          <w:szCs w:val="19"/>
        </w:rPr>
        <w:t>Vinay Duvvada,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6" w:tgtFrame="_blank" w:history="1">
        <w:r w:rsidRPr="00E3476D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510-556-9303</w:t>
        </w:r>
      </w:hyperlink>
      <w:r w:rsidRPr="00E3476D">
        <w:rPr>
          <w:rFonts w:ascii="Arial" w:eastAsia="Times New Roman" w:hAnsi="Arial" w:cs="Arial"/>
          <w:color w:val="222222"/>
          <w:sz w:val="19"/>
          <w:szCs w:val="19"/>
        </w:rPr>
        <w:t>,</w:t>
      </w:r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7" w:tgtFrame="_blank" w:history="1">
        <w:r w:rsidRPr="00E3476D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GitHub</w:t>
        </w:r>
      </w:hyperlink>
    </w:p>
    <w:p w:rsidR="00E3476D" w:rsidRPr="00E3476D" w:rsidRDefault="00E3476D" w:rsidP="00E3476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8" w:tgtFrame="_blank" w:history="1">
        <w:r w:rsidRPr="00E3476D">
          <w:rPr>
            <w:rFonts w:ascii="Arial" w:eastAsia="Times New Roman" w:hAnsi="Arial" w:cs="Arial"/>
            <w:color w:val="1155CC"/>
            <w:sz w:val="19"/>
            <w:szCs w:val="19"/>
            <w:u w:val="single"/>
          </w:rPr>
          <w:t>LinkedIn</w:t>
        </w:r>
      </w:hyperlink>
    </w:p>
    <w:p w:rsidR="00171E9A" w:rsidRDefault="00E3476D">
      <w:bookmarkStart w:id="0" w:name="_GoBack"/>
      <w:bookmarkEnd w:id="0"/>
    </w:p>
    <w:sectPr w:rsidR="00171E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Ta0NDUxNjQyNzZV0lEKTi0uzszPAykwrAUAMI+8VCwAAAA="/>
  </w:docVars>
  <w:rsids>
    <w:rsidRoot w:val="00E3476D"/>
    <w:rsid w:val="003B7CB8"/>
    <w:rsid w:val="00876848"/>
    <w:rsid w:val="00D32480"/>
    <w:rsid w:val="00E34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5D4F81-23B6-4408-BA6D-205ED0BDC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347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04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9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1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333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5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167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320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244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1240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819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0293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6382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2003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74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766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6659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99994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82101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82072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5931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05218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719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97564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9428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5347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9825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75410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275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1304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19251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5330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76804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nayduvvada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dvina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tel:(510)%20556-9303" TargetMode="External"/><Relationship Id="rId5" Type="http://schemas.openxmlformats.org/officeDocument/2006/relationships/hyperlink" Target="https://git-scm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youtube.com/watch?v=al7bRZzz4oU&amp;list=PL92E89440B7BFD0F6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ldesai</dc:creator>
  <cp:keywords/>
  <dc:description/>
  <cp:lastModifiedBy>harshildesai</cp:lastModifiedBy>
  <cp:revision>1</cp:revision>
  <dcterms:created xsi:type="dcterms:W3CDTF">2017-09-06T06:33:00Z</dcterms:created>
  <dcterms:modified xsi:type="dcterms:W3CDTF">2017-09-06T06:34:00Z</dcterms:modified>
</cp:coreProperties>
</file>